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77D08" w14:textId="678CDCB3" w:rsidR="00057548" w:rsidRPr="007A5A21" w:rsidRDefault="00057548" w:rsidP="00057548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Week 3</w:t>
      </w:r>
    </w:p>
    <w:p w14:paraId="5BF47A51" w14:textId="77777777" w:rsidR="00057548" w:rsidRPr="007A5A21" w:rsidRDefault="00057548" w:rsidP="00057548">
      <w:pPr>
        <w:spacing w:line="240" w:lineRule="auto"/>
        <w:rPr>
          <w:rFonts w:cstheme="minorHAnsi"/>
        </w:rPr>
      </w:pPr>
    </w:p>
    <w:p w14:paraId="4D054A2B" w14:textId="51A1CC01" w:rsidR="00057548" w:rsidRPr="00712EBF" w:rsidRDefault="00057548" w:rsidP="00057548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K-Nearest </w:t>
      </w:r>
      <w:proofErr w:type="spellStart"/>
      <w:r>
        <w:rPr>
          <w:rFonts w:cstheme="minorHAnsi"/>
          <w:b/>
          <w:sz w:val="28"/>
          <w:highlight w:val="yellow"/>
        </w:rPr>
        <w:t>Neighbours</w:t>
      </w:r>
      <w:proofErr w:type="spellEnd"/>
    </w:p>
    <w:p w14:paraId="5776F6DA" w14:textId="3D228234" w:rsidR="008D7493" w:rsidRDefault="00764957" w:rsidP="00057548">
      <w:pPr>
        <w:rPr>
          <w:lang w:val="ru-RU"/>
        </w:rPr>
      </w:pPr>
      <w:r w:rsidRPr="00764957">
        <w:rPr>
          <w:noProof/>
          <w:lang w:val="ru-RU"/>
        </w:rPr>
        <w:drawing>
          <wp:inline distT="0" distB="0" distL="0" distR="0" wp14:anchorId="0FD19E85" wp14:editId="65565C5E">
            <wp:extent cx="5943600" cy="1753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E71DB" w14:textId="75A6968C" w:rsidR="00764957" w:rsidRPr="00764957" w:rsidRDefault="00764957" w:rsidP="00057548">
      <w:pPr>
        <w:rPr>
          <w:lang w:val="ru-RU"/>
        </w:rPr>
      </w:pPr>
      <w:r w:rsidRPr="00764957">
        <w:rPr>
          <w:noProof/>
          <w:lang w:val="ru-RU"/>
        </w:rPr>
        <w:drawing>
          <wp:inline distT="0" distB="0" distL="0" distR="0" wp14:anchorId="65442871" wp14:editId="5F4BE384">
            <wp:extent cx="5943600" cy="2831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DA9F7" w14:textId="300A633D" w:rsidR="00566BCF" w:rsidRDefault="00AF6AD0" w:rsidP="00057548">
      <w:r w:rsidRPr="00AF6AD0">
        <w:rPr>
          <w:noProof/>
        </w:rPr>
        <w:lastRenderedPageBreak/>
        <w:drawing>
          <wp:inline distT="0" distB="0" distL="0" distR="0" wp14:anchorId="5D080574" wp14:editId="24D8E65E">
            <wp:extent cx="5943600" cy="2884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DF2C1" w14:textId="7A371F07" w:rsidR="00AF6AD0" w:rsidRDefault="00AF6AD0" w:rsidP="00057548">
      <w:r w:rsidRPr="00AF6AD0">
        <w:rPr>
          <w:noProof/>
        </w:rPr>
        <w:drawing>
          <wp:inline distT="0" distB="0" distL="0" distR="0" wp14:anchorId="491ABDD1" wp14:editId="6896BF55">
            <wp:extent cx="5943600" cy="29152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591D" w14:textId="66AD6DC7" w:rsidR="00AF6AD0" w:rsidRDefault="00AF6AD0" w:rsidP="00057548">
      <w:r w:rsidRPr="00AF6AD0">
        <w:rPr>
          <w:noProof/>
        </w:rPr>
        <w:lastRenderedPageBreak/>
        <w:drawing>
          <wp:inline distT="0" distB="0" distL="0" distR="0" wp14:anchorId="13E62E20" wp14:editId="61431C9C">
            <wp:extent cx="5943600" cy="30029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54B8" w14:textId="3A42CA1B" w:rsidR="00AF6AD0" w:rsidRPr="00AF6AD0" w:rsidRDefault="00AF6AD0" w:rsidP="00057548">
      <w:pPr>
        <w:rPr>
          <w:lang w:val="ru-RU"/>
        </w:rPr>
      </w:pPr>
      <w:r w:rsidRPr="00AF6AD0">
        <w:rPr>
          <w:noProof/>
          <w:lang w:val="ru-RU"/>
        </w:rPr>
        <w:drawing>
          <wp:inline distT="0" distB="0" distL="0" distR="0" wp14:anchorId="2F5047CC" wp14:editId="72B445F5">
            <wp:extent cx="5943600" cy="28105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0F592" w14:textId="63498F72" w:rsidR="00566BCF" w:rsidRDefault="00566BCF" w:rsidP="00AF6AD0">
      <w:pPr>
        <w:pBdr>
          <w:bottom w:val="single" w:sz="4" w:space="1" w:color="auto"/>
        </w:pBdr>
      </w:pPr>
    </w:p>
    <w:p w14:paraId="4D2130AB" w14:textId="61E206D9" w:rsidR="00AF6AD0" w:rsidRDefault="00AF6AD0" w:rsidP="00057548">
      <w:r w:rsidRPr="00AF6AD0">
        <w:rPr>
          <w:noProof/>
        </w:rPr>
        <w:lastRenderedPageBreak/>
        <w:drawing>
          <wp:inline distT="0" distB="0" distL="0" distR="0" wp14:anchorId="020451F3" wp14:editId="1ED665E4">
            <wp:extent cx="5943600" cy="2413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E011B" w14:textId="3B17FCA7" w:rsidR="00AF6AD0" w:rsidRDefault="00AF6AD0" w:rsidP="00057548">
      <w:r w:rsidRPr="00AF6AD0">
        <w:rPr>
          <w:noProof/>
        </w:rPr>
        <w:drawing>
          <wp:inline distT="0" distB="0" distL="0" distR="0" wp14:anchorId="224475BA" wp14:editId="5260AD37">
            <wp:extent cx="5943600" cy="31819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2E6C2" w14:textId="07606EFD" w:rsidR="00566BCF" w:rsidRDefault="00AF6AD0" w:rsidP="00057548">
      <w:r w:rsidRPr="00AF6AD0">
        <w:rPr>
          <w:noProof/>
        </w:rPr>
        <w:lastRenderedPageBreak/>
        <w:drawing>
          <wp:inline distT="0" distB="0" distL="0" distR="0" wp14:anchorId="198E9EC7" wp14:editId="3067579C">
            <wp:extent cx="5943600" cy="31603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24CA" w14:textId="1DD15999" w:rsidR="00566BCF" w:rsidRDefault="00AF6AD0" w:rsidP="00057548">
      <w:r w:rsidRPr="00AF6AD0">
        <w:rPr>
          <w:noProof/>
        </w:rPr>
        <w:drawing>
          <wp:inline distT="0" distB="0" distL="0" distR="0" wp14:anchorId="05CE1FDA" wp14:editId="6C26B2FB">
            <wp:extent cx="5943600" cy="30841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709B1" w14:textId="2155A68F" w:rsidR="00834884" w:rsidRPr="0001115D" w:rsidRDefault="00834884" w:rsidP="00057548">
      <w:pPr>
        <w:rPr>
          <w:lang w:val="ru-RU"/>
        </w:rPr>
      </w:pPr>
      <w:r w:rsidRPr="00834884">
        <w:rPr>
          <w:noProof/>
        </w:rPr>
        <w:lastRenderedPageBreak/>
        <w:drawing>
          <wp:inline distT="0" distB="0" distL="0" distR="0" wp14:anchorId="6DE38B98" wp14:editId="4DC04836">
            <wp:extent cx="5943600" cy="45142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9EDED" w14:textId="14240301" w:rsidR="00AF6AD0" w:rsidRDefault="00AF6AD0" w:rsidP="00057548">
      <w:r w:rsidRPr="00AF6AD0">
        <w:rPr>
          <w:noProof/>
        </w:rPr>
        <w:drawing>
          <wp:inline distT="0" distB="0" distL="0" distR="0" wp14:anchorId="2B2641D0" wp14:editId="7FB31470">
            <wp:extent cx="5943600" cy="24523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E9A5" w14:textId="6AB692A8" w:rsidR="00AF6AD0" w:rsidRDefault="00CD77AB" w:rsidP="00057548">
      <w:r w:rsidRPr="00CD77AB">
        <w:rPr>
          <w:noProof/>
        </w:rPr>
        <w:lastRenderedPageBreak/>
        <w:drawing>
          <wp:inline distT="0" distB="0" distL="0" distR="0" wp14:anchorId="72884A76" wp14:editId="17393E11">
            <wp:extent cx="5943600" cy="31527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780"/>
                    <a:stretch/>
                  </pic:blipFill>
                  <pic:spPr bwMode="auto"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519B5" w14:textId="28F0FD38" w:rsidR="00CD77AB" w:rsidRDefault="00CD77AB" w:rsidP="00057548">
      <w:r w:rsidRPr="00CD77AB">
        <w:rPr>
          <w:noProof/>
        </w:rPr>
        <w:drawing>
          <wp:inline distT="0" distB="0" distL="0" distR="0" wp14:anchorId="6F9338B4" wp14:editId="312D10F9">
            <wp:extent cx="5943600" cy="33483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223D" w14:textId="17EBC404" w:rsidR="00CD77AB" w:rsidRDefault="00CD77AB" w:rsidP="00057548">
      <w:r w:rsidRPr="00CD77AB">
        <w:rPr>
          <w:noProof/>
        </w:rPr>
        <w:lastRenderedPageBreak/>
        <w:drawing>
          <wp:inline distT="0" distB="0" distL="0" distR="0" wp14:anchorId="414380A1" wp14:editId="454234AE">
            <wp:extent cx="5943600" cy="33921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B87E6" w14:textId="38D3FD09" w:rsidR="00CD77AB" w:rsidRDefault="00CD77AB" w:rsidP="00057548">
      <w:r>
        <w:t>Low value of k = can lead to overfitting of the model.</w:t>
      </w:r>
    </w:p>
    <w:p w14:paraId="379F1F2E" w14:textId="10FCF620" w:rsidR="00CD77AB" w:rsidRDefault="00CD77AB" w:rsidP="00057548">
      <w:r w:rsidRPr="00CD77AB">
        <w:rPr>
          <w:noProof/>
        </w:rPr>
        <w:drawing>
          <wp:inline distT="0" distB="0" distL="0" distR="0" wp14:anchorId="6321BE39" wp14:editId="50741957">
            <wp:extent cx="5943600" cy="30041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AE318" w14:textId="187EE091" w:rsidR="00CD77AB" w:rsidRDefault="00CD77AB" w:rsidP="00057548">
      <w:r w:rsidRPr="00CD77AB">
        <w:rPr>
          <w:noProof/>
        </w:rPr>
        <w:lastRenderedPageBreak/>
        <w:drawing>
          <wp:inline distT="0" distB="0" distL="0" distR="0" wp14:anchorId="6AA875A7" wp14:editId="153B2172">
            <wp:extent cx="5943600" cy="28994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DF75" w14:textId="77777777" w:rsidR="00CD77AB" w:rsidRPr="00CD77AB" w:rsidRDefault="00CD77AB" w:rsidP="00CD77AB">
      <w:pPr>
        <w:pBdr>
          <w:bottom w:val="single" w:sz="4" w:space="1" w:color="auto"/>
        </w:pBdr>
      </w:pPr>
    </w:p>
    <w:p w14:paraId="5A277676" w14:textId="168C519A" w:rsidR="00566BCF" w:rsidRDefault="00CD77AB" w:rsidP="00057548">
      <w:r w:rsidRPr="00CD77AB">
        <w:rPr>
          <w:noProof/>
        </w:rPr>
        <w:drawing>
          <wp:inline distT="0" distB="0" distL="0" distR="0" wp14:anchorId="2104C229" wp14:editId="1AD5C8FD">
            <wp:extent cx="5943600" cy="30867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38F" w14:textId="5FD844C0" w:rsidR="00CD77AB" w:rsidRDefault="00CD77AB" w:rsidP="00057548">
      <w:r w:rsidRPr="00CD77AB">
        <w:rPr>
          <w:noProof/>
        </w:rPr>
        <w:lastRenderedPageBreak/>
        <w:drawing>
          <wp:inline distT="0" distB="0" distL="0" distR="0" wp14:anchorId="06ACEEA4" wp14:editId="76777534">
            <wp:extent cx="5943600" cy="33191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5325" w14:textId="2228BCAA" w:rsidR="00CD77AB" w:rsidRDefault="00CD77AB" w:rsidP="00057548">
      <w:r w:rsidRPr="00CD77AB">
        <w:rPr>
          <w:noProof/>
        </w:rPr>
        <w:drawing>
          <wp:inline distT="0" distB="0" distL="0" distR="0" wp14:anchorId="76E43E3D" wp14:editId="2B8C5680">
            <wp:extent cx="5943600" cy="30022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A7BDC" w14:textId="76971A1A" w:rsidR="00834884" w:rsidRDefault="00834884" w:rsidP="00057548">
      <w:r>
        <w:t>F1-score higher better.</w:t>
      </w:r>
    </w:p>
    <w:p w14:paraId="296459C7" w14:textId="6D10F9B5" w:rsidR="00CD77AB" w:rsidRDefault="00834884" w:rsidP="00057548">
      <w:r w:rsidRPr="00834884">
        <w:rPr>
          <w:noProof/>
        </w:rPr>
        <w:lastRenderedPageBreak/>
        <w:drawing>
          <wp:inline distT="0" distB="0" distL="0" distR="0" wp14:anchorId="6668320B" wp14:editId="64C823C4">
            <wp:extent cx="5943600" cy="29648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76FC" w14:textId="18A8E368" w:rsidR="00834884" w:rsidRDefault="00834884" w:rsidP="00057548">
      <w:proofErr w:type="spellStart"/>
      <w:r>
        <w:t>LogLoss</w:t>
      </w:r>
      <w:proofErr w:type="spellEnd"/>
      <w:r>
        <w:t xml:space="preserve"> classifier close to 0 is better.</w:t>
      </w:r>
    </w:p>
    <w:p w14:paraId="6D3FE85F" w14:textId="77777777" w:rsidR="00CD77AB" w:rsidRDefault="00CD77AB" w:rsidP="0001115D">
      <w:pPr>
        <w:pBdr>
          <w:bottom w:val="single" w:sz="4" w:space="1" w:color="auto"/>
        </w:pBdr>
      </w:pPr>
    </w:p>
    <w:p w14:paraId="02F458BF" w14:textId="64D32C0B" w:rsidR="0001115D" w:rsidRDefault="0001115D" w:rsidP="00057548">
      <w:r w:rsidRPr="0001115D">
        <w:t>Out of Sample Accuracy is the percentage of correct predictions that the model makes on data that the model has NOT been trained on. Doing a train and test on the same dataset will most likely have low out-of-sample accuracy, due to the likelihood of our model overfitting.</w:t>
      </w:r>
    </w:p>
    <w:p w14:paraId="74F3039E" w14:textId="184D3411" w:rsidR="00566BCF" w:rsidRDefault="004B3107" w:rsidP="00057548">
      <w:r w:rsidRPr="004B3107">
        <w:t>It is important that our models have a high, out-of-sample accuracy, because the purpose of any model, of course, is to make correct predictions on unknown data. So how can we improve out-of-sample accuracy? One way is to use an evaluation approach called Train/Test Split. Train/Test Split involves splitting the dataset into training and testing sets respectively, which are mutually exclusive. After which, you train with the training set and test with the testing set.</w:t>
      </w:r>
    </w:p>
    <w:p w14:paraId="618B00BA" w14:textId="6AF85A76" w:rsidR="00566BCF" w:rsidRDefault="004B3107" w:rsidP="00057548">
      <w:r w:rsidRPr="004B3107">
        <w:t>This will provide a more accurate evaluation on out-of-sample accuracy because the testing dataset is not part of the dataset that has been used to train the model. It is more realistic for the real world problems.</w:t>
      </w:r>
    </w:p>
    <w:p w14:paraId="54B36005" w14:textId="77777777" w:rsidR="004B3107" w:rsidRDefault="004B3107" w:rsidP="00795A63">
      <w:pPr>
        <w:pBdr>
          <w:bottom w:val="single" w:sz="4" w:space="1" w:color="auto"/>
        </w:pBdr>
      </w:pPr>
    </w:p>
    <w:p w14:paraId="3EA82775" w14:textId="17707CB1" w:rsidR="00566BCF" w:rsidRDefault="004F2D58" w:rsidP="00057548">
      <w:r w:rsidRPr="004F2D58">
        <w:rPr>
          <w:noProof/>
        </w:rPr>
        <w:lastRenderedPageBreak/>
        <w:drawing>
          <wp:inline distT="0" distB="0" distL="0" distR="0" wp14:anchorId="28553EE4" wp14:editId="1F5B9504">
            <wp:extent cx="5943600" cy="304165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5BA8" w14:textId="3E890695" w:rsidR="004F2D58" w:rsidRDefault="004F2D58" w:rsidP="00057548">
      <w:r w:rsidRPr="004F2D58">
        <w:rPr>
          <w:noProof/>
        </w:rPr>
        <w:drawing>
          <wp:inline distT="0" distB="0" distL="0" distR="0" wp14:anchorId="4A856A12" wp14:editId="12616C6B">
            <wp:extent cx="5943600" cy="2902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E676F" w14:textId="262A0371" w:rsidR="004F2D58" w:rsidRDefault="004F2D58" w:rsidP="00057548">
      <w:r w:rsidRPr="004F2D58">
        <w:rPr>
          <w:noProof/>
        </w:rPr>
        <w:lastRenderedPageBreak/>
        <w:drawing>
          <wp:inline distT="0" distB="0" distL="0" distR="0" wp14:anchorId="3F9F9645" wp14:editId="7041C4DB">
            <wp:extent cx="5943600" cy="300609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BF86" w14:textId="27313F95" w:rsidR="004F2D58" w:rsidRDefault="004F2D58" w:rsidP="00057548">
      <w:r w:rsidRPr="004F2D58">
        <w:rPr>
          <w:noProof/>
        </w:rPr>
        <w:drawing>
          <wp:inline distT="0" distB="0" distL="0" distR="0" wp14:anchorId="165AEECC" wp14:editId="78E29313">
            <wp:extent cx="5943600" cy="27844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FE63" w14:textId="77777777" w:rsidR="004F2D58" w:rsidRDefault="004F2D58" w:rsidP="004F2D58">
      <w:pPr>
        <w:pBdr>
          <w:bottom w:val="single" w:sz="4" w:space="1" w:color="auto"/>
        </w:pBdr>
      </w:pPr>
    </w:p>
    <w:p w14:paraId="32423C25" w14:textId="281711A6" w:rsidR="004F2D58" w:rsidRDefault="004F2D58" w:rsidP="00057548">
      <w:r w:rsidRPr="004F2D58">
        <w:rPr>
          <w:noProof/>
        </w:rPr>
        <w:lastRenderedPageBreak/>
        <w:drawing>
          <wp:inline distT="0" distB="0" distL="0" distR="0" wp14:anchorId="11603268" wp14:editId="35DADB2D">
            <wp:extent cx="5943600" cy="208915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C341" w14:textId="7B66A1D3" w:rsidR="004F2D58" w:rsidRDefault="004F2D58" w:rsidP="00057548">
      <w:r w:rsidRPr="004F2D58">
        <w:rPr>
          <w:noProof/>
        </w:rPr>
        <w:drawing>
          <wp:inline distT="0" distB="0" distL="0" distR="0" wp14:anchorId="13323CD1" wp14:editId="64BE80F8">
            <wp:extent cx="5943600" cy="200088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B25E6" w14:textId="4DE0A764" w:rsidR="004F2D58" w:rsidRDefault="004F2D58" w:rsidP="00057548">
      <w:r w:rsidRPr="004F2D58">
        <w:rPr>
          <w:noProof/>
        </w:rPr>
        <w:drawing>
          <wp:inline distT="0" distB="0" distL="0" distR="0" wp14:anchorId="46A87664" wp14:editId="6DFAE99A">
            <wp:extent cx="5943600" cy="3020060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27747" w14:textId="6DDA0809" w:rsidR="004F2D58" w:rsidRDefault="004F2D58" w:rsidP="00057548">
      <w:r w:rsidRPr="004F2D58">
        <w:rPr>
          <w:noProof/>
        </w:rPr>
        <w:lastRenderedPageBreak/>
        <w:drawing>
          <wp:inline distT="0" distB="0" distL="0" distR="0" wp14:anchorId="607325E6" wp14:editId="7D7B29E4">
            <wp:extent cx="5943600" cy="30873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7C62" w14:textId="19A8D500" w:rsidR="004F2D58" w:rsidRDefault="004F2D58" w:rsidP="00057548">
      <w:r w:rsidRPr="004F2D58">
        <w:rPr>
          <w:noProof/>
        </w:rPr>
        <w:lastRenderedPageBreak/>
        <w:drawing>
          <wp:inline distT="0" distB="0" distL="0" distR="0" wp14:anchorId="5874B1C9" wp14:editId="55CBA3D4">
            <wp:extent cx="5943600" cy="27266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4C0E" w:rsidRPr="005E4C0E">
        <w:rPr>
          <w:noProof/>
        </w:rPr>
        <w:drawing>
          <wp:inline distT="0" distB="0" distL="0" distR="0" wp14:anchorId="7FBC273A" wp14:editId="43D33BC5">
            <wp:extent cx="5943600" cy="292989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3212" w14:textId="54A5D3AC" w:rsidR="005E4C0E" w:rsidRDefault="005E4C0E" w:rsidP="00057548">
      <w:r w:rsidRPr="005E4C0E">
        <w:rPr>
          <w:noProof/>
        </w:rPr>
        <w:lastRenderedPageBreak/>
        <w:drawing>
          <wp:inline distT="0" distB="0" distL="0" distR="0" wp14:anchorId="2822D11B" wp14:editId="45A1361D">
            <wp:extent cx="5943600" cy="287401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3EDA" w14:textId="0DE3890D" w:rsidR="005E4C0E" w:rsidRDefault="005E4C0E" w:rsidP="00057548">
      <w:r w:rsidRPr="005E4C0E">
        <w:rPr>
          <w:noProof/>
        </w:rPr>
        <w:drawing>
          <wp:inline distT="0" distB="0" distL="0" distR="0" wp14:anchorId="0CE77DA1" wp14:editId="2F41E463">
            <wp:extent cx="5943600" cy="30765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D7E74" w14:textId="5CF7C695" w:rsidR="005E4C0E" w:rsidRDefault="005E4C0E" w:rsidP="00057548">
      <w:r w:rsidRPr="005E4C0E">
        <w:rPr>
          <w:noProof/>
        </w:rPr>
        <w:lastRenderedPageBreak/>
        <w:drawing>
          <wp:inline distT="0" distB="0" distL="0" distR="0" wp14:anchorId="30A6D25A" wp14:editId="6DD9F0CC">
            <wp:extent cx="5943600" cy="297688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A215D" w14:textId="1FDDF093" w:rsidR="005E4C0E" w:rsidRDefault="005E4C0E" w:rsidP="00057548">
      <w:r w:rsidRPr="005E4C0E">
        <w:rPr>
          <w:noProof/>
        </w:rPr>
        <w:drawing>
          <wp:inline distT="0" distB="0" distL="0" distR="0" wp14:anchorId="55A5B5A2" wp14:editId="417AD22D">
            <wp:extent cx="5943600" cy="2875915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30448" w14:textId="6E525A41" w:rsidR="005E4C0E" w:rsidRDefault="005E4C0E" w:rsidP="00057548">
      <w:r>
        <w:t>Higher is better.</w:t>
      </w:r>
    </w:p>
    <w:p w14:paraId="685D5118" w14:textId="18DF3D1E" w:rsidR="005E4C0E" w:rsidRDefault="005E4C0E" w:rsidP="00057548">
      <w:r w:rsidRPr="005E4C0E">
        <w:rPr>
          <w:noProof/>
        </w:rPr>
        <w:drawing>
          <wp:inline distT="0" distB="0" distL="0" distR="0" wp14:anchorId="139D5055" wp14:editId="0E8ED71D">
            <wp:extent cx="5943600" cy="7791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699C" w14:textId="28E40282" w:rsidR="005E4C0E" w:rsidRPr="00FB1DCD" w:rsidRDefault="005E4C0E" w:rsidP="00057548">
      <w:pPr>
        <w:rPr>
          <w:lang w:val="ru-RU"/>
        </w:rPr>
      </w:pPr>
      <w:r w:rsidRPr="005E4C0E">
        <w:rPr>
          <w:noProof/>
        </w:rPr>
        <w:lastRenderedPageBreak/>
        <w:drawing>
          <wp:inline distT="0" distB="0" distL="0" distR="0" wp14:anchorId="4E4103D3" wp14:editId="50E3413A">
            <wp:extent cx="5943600" cy="303466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6A903" w14:textId="77777777" w:rsidR="004F2D58" w:rsidRDefault="004F2D58" w:rsidP="00057548"/>
    <w:p w14:paraId="6EB88A0C" w14:textId="77777777" w:rsidR="004F2D58" w:rsidRDefault="004F2D58" w:rsidP="00121331">
      <w:pPr>
        <w:pBdr>
          <w:bottom w:val="single" w:sz="4" w:space="1" w:color="auto"/>
        </w:pBdr>
      </w:pPr>
    </w:p>
    <w:p w14:paraId="3DB624AA" w14:textId="315E2BBB" w:rsidR="004F2D58" w:rsidRDefault="00132350" w:rsidP="00132350">
      <w:pPr>
        <w:pStyle w:val="ListParagraph"/>
        <w:numPr>
          <w:ilvl w:val="0"/>
          <w:numId w:val="20"/>
        </w:numPr>
      </w:pPr>
      <w:proofErr w:type="spellStart"/>
      <w:r w:rsidRPr="00132350">
        <w:t>kNN</w:t>
      </w:r>
      <w:proofErr w:type="spellEnd"/>
      <w:r w:rsidRPr="00132350">
        <w:t xml:space="preserve"> algorithm can be used to estimate values for a continuous target.</w:t>
      </w:r>
      <w:r>
        <w:t xml:space="preserve"> </w:t>
      </w:r>
      <w:proofErr w:type="spellStart"/>
      <w:r w:rsidRPr="00132350">
        <w:t>kNN</w:t>
      </w:r>
      <w:proofErr w:type="spellEnd"/>
      <w:r w:rsidRPr="00132350">
        <w:t xml:space="preserve"> can be used for both classification and regression prediction tasks. In the case of a continuous target, the prediction is taken as the average or median of the nearest </w:t>
      </w:r>
      <w:proofErr w:type="spellStart"/>
      <w:r w:rsidRPr="00132350">
        <w:t>neighbours</w:t>
      </w:r>
      <w:proofErr w:type="spellEnd"/>
      <w:r w:rsidRPr="00132350">
        <w:t>.</w:t>
      </w:r>
    </w:p>
    <w:p w14:paraId="0CA980D8" w14:textId="480A6673" w:rsidR="00132350" w:rsidRDefault="00132350" w:rsidP="00132350">
      <w:pPr>
        <w:pStyle w:val="ListParagraph"/>
        <w:numPr>
          <w:ilvl w:val="0"/>
          <w:numId w:val="20"/>
        </w:numPr>
      </w:pPr>
      <w:r>
        <w:t>If the information gain of the tree by using attribute A is 0.3, what can we infer?</w:t>
      </w:r>
      <w:r>
        <w:t xml:space="preserve"> </w:t>
      </w:r>
      <w:r w:rsidRPr="00132350">
        <w:t>The entropy of a tree before split minus weighted entropy after split by attribute A is 0.3.</w:t>
      </w:r>
      <w:r>
        <w:t xml:space="preserve"> </w:t>
      </w:r>
      <w:r w:rsidRPr="00132350">
        <w:t>This describes how information gain is calculated, measuring how much certainty has increased by making a split.</w:t>
      </w:r>
    </w:p>
    <w:p w14:paraId="52513DBE" w14:textId="5E9501D6" w:rsidR="00132350" w:rsidRDefault="00132350" w:rsidP="00132350">
      <w:pPr>
        <w:pStyle w:val="ListParagraph"/>
        <w:numPr>
          <w:ilvl w:val="0"/>
          <w:numId w:val="20"/>
        </w:numPr>
      </w:pPr>
      <w:r w:rsidRPr="00132350">
        <w:t>When we have a value of K for KNN that’s too small, what will the model most likely look like?</w:t>
      </w:r>
      <w:r>
        <w:t xml:space="preserve"> </w:t>
      </w:r>
      <w:r w:rsidRPr="00132350">
        <w:t>The model will be highly complex and captures too much noise.</w:t>
      </w:r>
      <w:r>
        <w:t xml:space="preserve"> </w:t>
      </w:r>
      <w:r w:rsidRPr="00132350">
        <w:t xml:space="preserve">By looking at too few </w:t>
      </w:r>
      <w:proofErr w:type="spellStart"/>
      <w:r w:rsidRPr="00132350">
        <w:t>neighbours</w:t>
      </w:r>
      <w:proofErr w:type="spellEnd"/>
      <w:r w:rsidRPr="00132350">
        <w:t>, we can capture an anomaly in the data, which means that prediction isn’t generalized enough.</w:t>
      </w:r>
      <w:bookmarkStart w:id="0" w:name="_GoBack"/>
      <w:bookmarkEnd w:id="0"/>
    </w:p>
    <w:p w14:paraId="65ACAFB8" w14:textId="2CDE12CA" w:rsidR="00566BCF" w:rsidRDefault="00566BCF" w:rsidP="00057548"/>
    <w:p w14:paraId="5E83AD44" w14:textId="421D98A8" w:rsidR="00566BCF" w:rsidRDefault="00566BCF" w:rsidP="00057548"/>
    <w:p w14:paraId="04762F5D" w14:textId="4503BD74" w:rsidR="00795A63" w:rsidRDefault="00795A63" w:rsidP="00057548"/>
    <w:p w14:paraId="3B87ED99" w14:textId="68B2D3FB" w:rsidR="00795A63" w:rsidRDefault="00795A63" w:rsidP="00057548"/>
    <w:p w14:paraId="2F7B3660" w14:textId="24E1D3D3" w:rsidR="00795A63" w:rsidRDefault="00795A63" w:rsidP="00057548"/>
    <w:p w14:paraId="0687FC0E" w14:textId="29DD539E" w:rsidR="00795A63" w:rsidRDefault="00795A63" w:rsidP="00057548"/>
    <w:p w14:paraId="2ADDA685" w14:textId="144A1928" w:rsidR="00795A63" w:rsidRDefault="00795A63" w:rsidP="00057548"/>
    <w:p w14:paraId="79B3C907" w14:textId="013405E9" w:rsidR="00795A63" w:rsidRDefault="00795A63" w:rsidP="00057548"/>
    <w:p w14:paraId="43D37291" w14:textId="21DF03FD" w:rsidR="00795A63" w:rsidRDefault="00795A63" w:rsidP="00057548"/>
    <w:p w14:paraId="03A8C1A7" w14:textId="7C19D4BE" w:rsidR="00795A63" w:rsidRDefault="00795A63" w:rsidP="00057548"/>
    <w:p w14:paraId="06037C41" w14:textId="4EC28D93" w:rsidR="00795A63" w:rsidRDefault="00795A63" w:rsidP="00057548"/>
    <w:p w14:paraId="18BE1094" w14:textId="77777777" w:rsidR="00795A63" w:rsidRDefault="00795A63" w:rsidP="00057548"/>
    <w:p w14:paraId="6084D5B9" w14:textId="6307FCBC" w:rsidR="00566BCF" w:rsidRDefault="00566BCF" w:rsidP="00057548"/>
    <w:p w14:paraId="4477B308" w14:textId="3F1C019D" w:rsidR="00566BCF" w:rsidRDefault="00566BCF" w:rsidP="00057548"/>
    <w:p w14:paraId="3076B75B" w14:textId="77777777" w:rsidR="00566BCF" w:rsidRPr="00057548" w:rsidRDefault="00566BCF" w:rsidP="00057548"/>
    <w:sectPr w:rsidR="00566BCF" w:rsidRPr="00057548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1F246" w14:textId="77777777" w:rsidR="00080F5F" w:rsidRDefault="00080F5F" w:rsidP="00D73911">
      <w:pPr>
        <w:spacing w:after="0" w:line="240" w:lineRule="auto"/>
      </w:pPr>
      <w:r>
        <w:separator/>
      </w:r>
    </w:p>
  </w:endnote>
  <w:endnote w:type="continuationSeparator" w:id="0">
    <w:p w14:paraId="51F21DE8" w14:textId="77777777" w:rsidR="00080F5F" w:rsidRDefault="00080F5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F807F" w14:textId="77777777" w:rsidR="00080F5F" w:rsidRDefault="00080F5F" w:rsidP="00D73911">
      <w:pPr>
        <w:spacing w:after="0" w:line="240" w:lineRule="auto"/>
      </w:pPr>
      <w:r>
        <w:separator/>
      </w:r>
    </w:p>
  </w:footnote>
  <w:footnote w:type="continuationSeparator" w:id="0">
    <w:p w14:paraId="1760B321" w14:textId="77777777" w:rsidR="00080F5F" w:rsidRDefault="00080F5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87B0F"/>
    <w:multiLevelType w:val="hybridMultilevel"/>
    <w:tmpl w:val="7674CAB4"/>
    <w:lvl w:ilvl="0" w:tplc="E0AEFB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1"/>
  </w:num>
  <w:num w:numId="3">
    <w:abstractNumId w:val="12"/>
  </w:num>
  <w:num w:numId="4">
    <w:abstractNumId w:val="15"/>
  </w:num>
  <w:num w:numId="5">
    <w:abstractNumId w:val="4"/>
  </w:num>
  <w:num w:numId="6">
    <w:abstractNumId w:val="0"/>
  </w:num>
  <w:num w:numId="7">
    <w:abstractNumId w:val="13"/>
  </w:num>
  <w:num w:numId="8">
    <w:abstractNumId w:val="6"/>
  </w:num>
  <w:num w:numId="9">
    <w:abstractNumId w:val="19"/>
  </w:num>
  <w:num w:numId="10">
    <w:abstractNumId w:val="9"/>
  </w:num>
  <w:num w:numId="11">
    <w:abstractNumId w:val="16"/>
  </w:num>
  <w:num w:numId="12">
    <w:abstractNumId w:val="5"/>
  </w:num>
  <w:num w:numId="13">
    <w:abstractNumId w:val="14"/>
  </w:num>
  <w:num w:numId="14">
    <w:abstractNumId w:val="10"/>
  </w:num>
  <w:num w:numId="15">
    <w:abstractNumId w:val="1"/>
  </w:num>
  <w:num w:numId="16">
    <w:abstractNumId w:val="3"/>
  </w:num>
  <w:num w:numId="17">
    <w:abstractNumId w:val="17"/>
  </w:num>
  <w:num w:numId="18">
    <w:abstractNumId w:val="7"/>
  </w:num>
  <w:num w:numId="19">
    <w:abstractNumId w:val="18"/>
  </w:num>
  <w:num w:numId="20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CsBQC8JchE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80F5F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331"/>
    <w:rsid w:val="00121BA1"/>
    <w:rsid w:val="00132350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A82"/>
    <w:rsid w:val="00173316"/>
    <w:rsid w:val="001818A8"/>
    <w:rsid w:val="0018636F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D29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06AB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493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41F"/>
    <w:rsid w:val="00C52802"/>
    <w:rsid w:val="00C558F5"/>
    <w:rsid w:val="00C56915"/>
    <w:rsid w:val="00C6480F"/>
    <w:rsid w:val="00C73D68"/>
    <w:rsid w:val="00C75AC3"/>
    <w:rsid w:val="00C76681"/>
    <w:rsid w:val="00C857D3"/>
    <w:rsid w:val="00C95596"/>
    <w:rsid w:val="00C96498"/>
    <w:rsid w:val="00CA1789"/>
    <w:rsid w:val="00CA5BCE"/>
    <w:rsid w:val="00CC4E68"/>
    <w:rsid w:val="00CC50F1"/>
    <w:rsid w:val="00CD00D6"/>
    <w:rsid w:val="00CD1185"/>
    <w:rsid w:val="00CD2975"/>
    <w:rsid w:val="00CD77AB"/>
    <w:rsid w:val="00CE5653"/>
    <w:rsid w:val="00CE7E3C"/>
    <w:rsid w:val="00CF5772"/>
    <w:rsid w:val="00CF62BA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A8A1C-4F58-4DF8-81C0-3DAF87849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6</TotalTime>
  <Pages>20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32</cp:revision>
  <dcterms:created xsi:type="dcterms:W3CDTF">2021-12-26T10:25:00Z</dcterms:created>
  <dcterms:modified xsi:type="dcterms:W3CDTF">2023-02-10T19:59:00Z</dcterms:modified>
</cp:coreProperties>
</file>